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D3E99" w14:textId="77777777" w:rsidR="005013DE" w:rsidRPr="004E006E" w:rsidRDefault="005013DE" w:rsidP="002D261F">
      <w:pPr>
        <w:spacing w:before="100" w:beforeAutospacing="1" w:after="100" w:afterAutospacing="1" w:line="276" w:lineRule="auto"/>
        <w:jc w:val="center"/>
        <w:rPr>
          <w:rFonts w:ascii="Arial" w:hAnsi="Arial" w:cs="Arial"/>
          <w:b/>
          <w:bCs/>
          <w:color w:val="808080" w:themeColor="background1" w:themeShade="80"/>
          <w:sz w:val="36"/>
          <w:szCs w:val="28"/>
          <w:lang w:val="en-US" w:eastAsia="es-CR"/>
        </w:rPr>
      </w:pPr>
      <w:r w:rsidRPr="004E006E">
        <w:rPr>
          <w:rFonts w:ascii="Arial" w:hAnsi="Arial" w:cs="Arial"/>
          <w:b/>
          <w:bCs/>
          <w:color w:val="808080" w:themeColor="background1" w:themeShade="80"/>
          <w:sz w:val="36"/>
          <w:szCs w:val="28"/>
          <w:lang w:val="en-US" w:eastAsia="es-CR"/>
        </w:rPr>
        <w:t>Originality Statement</w:t>
      </w:r>
    </w:p>
    <w:p w14:paraId="56ED3E9A" w14:textId="77777777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As the main author (or single author), I hereby present a manuscript for possible publication in </w:t>
      </w:r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Revista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Forestal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Mesoamericana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Kurú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,</w:t>
      </w: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 in compliance with the following points:</w:t>
      </w:r>
    </w:p>
    <w:p w14:paraId="56ED3E9B" w14:textId="77777777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1. The manuscript is original work and in through its elaboration the respective authorship has been respected.</w:t>
      </w:r>
    </w:p>
    <w:p w14:paraId="56ED3E9C" w14:textId="77777777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2. The manuscript has not been submitted to other publishing committees for publication.</w:t>
      </w:r>
    </w:p>
    <w:p w14:paraId="56ED3E9D" w14:textId="77777777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3. The manuscript includes valid, truthful, reliable and objective data and information.</w:t>
      </w:r>
    </w:p>
    <w:p w14:paraId="56ED3E9E" w14:textId="77777777" w:rsidR="005013DE" w:rsidRPr="007976B9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4. The manuscript complies with the publication rules in </w:t>
      </w:r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Revista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Forestal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Mesoamericana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Kurú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.</w:t>
      </w:r>
    </w:p>
    <w:p w14:paraId="56ED3E9F" w14:textId="7326B31C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5. If the manuscript is accepted for publication, I will abide to make all suggestions, corrections, </w:t>
      </w:r>
      <w:r w:rsidR="007976B9"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modifications,</w:t>
      </w: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 and adjustments indicated by the Journal´s Editorial Committee, within the following 15 working days, from the date of notification.</w:t>
      </w:r>
    </w:p>
    <w:p w14:paraId="56ED3EA0" w14:textId="4D7EDDB8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6. As the main author (or single author), I accept that the editorial committee of the "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Revista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Forestal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Mesoamericana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Kurú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</w:t>
      </w: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 applies an external peer-reviewed evaluation system under the double-blind and open modality. A plagiarism control in accordance to normative and internal policies of the journal is also accepted.</w:t>
      </w:r>
    </w:p>
    <w:p w14:paraId="56ED3EA1" w14:textId="77777777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7. If the manuscript is accepted and published through the "</w:t>
      </w:r>
      <w:proofErr w:type="spellStart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Revista</w:t>
      </w:r>
      <w:proofErr w:type="spellEnd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Forestal</w:t>
      </w:r>
      <w:proofErr w:type="spellEnd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Mesoamericana</w:t>
      </w:r>
      <w:proofErr w:type="spellEnd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Kurú</w:t>
      </w:r>
      <w:proofErr w:type="spellEnd"/>
      <w:r w:rsidRPr="004E006E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</w:t>
      </w: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, I hereby authorize the journal to extract information for bibliometric indexing services which it uses, provided that the copyright is respected.</w:t>
      </w:r>
    </w:p>
    <w:p w14:paraId="56ED3EA2" w14:textId="77777777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8. * In case of single author: As sole author, the information in the following table is reliable and agrees with the manuscript which I hereby present together with this statement.</w:t>
      </w:r>
    </w:p>
    <w:p w14:paraId="56ED3EA3" w14:textId="61D89953" w:rsidR="005013D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9 *. In the case of several authors:  As the main author, I hereby state, that the coauthors in the following table, have participated actively in the development of the manuscript; they have awareness of their participation as authors in the manuscript and they have authorized me to submit the manuscript on our behalf to the </w:t>
      </w:r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</w:t>
      </w:r>
      <w:proofErr w:type="spellStart"/>
      <w:r w:rsidR="00FF41AF"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Revista</w:t>
      </w:r>
      <w:proofErr w:type="spellEnd"/>
      <w:r w:rsidR="00FF41AF"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="00FF41AF"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Forestal</w:t>
      </w:r>
      <w:proofErr w:type="spellEnd"/>
      <w:r w:rsidR="00FF41AF"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="00FF41AF"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Mesoamericana</w:t>
      </w:r>
      <w:proofErr w:type="spellEnd"/>
      <w:r w:rsidR="00FF41AF"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 xml:space="preserve"> </w:t>
      </w:r>
      <w:proofErr w:type="spellStart"/>
      <w:r w:rsidR="00FF41AF"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Kurú</w:t>
      </w:r>
      <w:proofErr w:type="spellEnd"/>
      <w:r w:rsidRPr="007976B9">
        <w:rPr>
          <w:rFonts w:ascii="Arial" w:hAnsi="Arial" w:cs="Arial"/>
          <w:i/>
          <w:iCs/>
          <w:color w:val="262626" w:themeColor="text1" w:themeTint="D9"/>
          <w:sz w:val="22"/>
          <w:szCs w:val="22"/>
          <w:lang w:val="en-US" w:eastAsia="es-CR"/>
        </w:rPr>
        <w:t>"</w:t>
      </w: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 xml:space="preserve"> under the title and information below, which is in accordance with the attached manuscript.</w:t>
      </w:r>
    </w:p>
    <w:p w14:paraId="3387BEEE" w14:textId="77777777" w:rsidR="004E006E" w:rsidRDefault="004E006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</w:p>
    <w:p w14:paraId="069E7630" w14:textId="77777777" w:rsidR="009B00E8" w:rsidRDefault="009B00E8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</w:p>
    <w:p w14:paraId="1CE1B2AB" w14:textId="77777777" w:rsidR="009B00E8" w:rsidRDefault="009B00E8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</w:p>
    <w:p w14:paraId="457097B3" w14:textId="77777777" w:rsidR="009B00E8" w:rsidRPr="004E006E" w:rsidRDefault="009B00E8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5"/>
        <w:gridCol w:w="4413"/>
      </w:tblGrid>
      <w:tr w:rsidR="005013DE" w:rsidRPr="004E006E" w14:paraId="56ED3EA7" w14:textId="77777777" w:rsidTr="00320ABF">
        <w:tc>
          <w:tcPr>
            <w:tcW w:w="8828" w:type="dxa"/>
            <w:gridSpan w:val="2"/>
          </w:tcPr>
          <w:p w14:paraId="56ED3EA4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>Title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 xml:space="preserve"> </w:t>
            </w: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>of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 xml:space="preserve"> </w:t>
            </w: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>manuscript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:</w:t>
            </w:r>
          </w:p>
          <w:p w14:paraId="56ED3EA5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A6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5013DE" w:rsidRPr="004E006E" w14:paraId="56ED3EAA" w14:textId="77777777" w:rsidTr="00320ABF">
        <w:tc>
          <w:tcPr>
            <w:tcW w:w="8828" w:type="dxa"/>
            <w:gridSpan w:val="2"/>
          </w:tcPr>
          <w:p w14:paraId="56ED3EA8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 xml:space="preserve">Date </w:t>
            </w: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>of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 xml:space="preserve"> </w:t>
            </w: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>presentation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:</w:t>
            </w:r>
          </w:p>
          <w:p w14:paraId="56ED3EA9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5013DE" w:rsidRPr="004E006E" w14:paraId="56ED3EB2" w14:textId="77777777" w:rsidTr="00320ABF">
        <w:tc>
          <w:tcPr>
            <w:tcW w:w="4415" w:type="dxa"/>
          </w:tcPr>
          <w:p w14:paraId="56ED3EAB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Author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 xml:space="preserve">: </w:t>
            </w:r>
          </w:p>
          <w:p w14:paraId="56ED3EAC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AD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AE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AF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4413" w:type="dxa"/>
          </w:tcPr>
          <w:p w14:paraId="56ED3EB0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Coauthor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(s)*:</w:t>
            </w:r>
          </w:p>
          <w:p w14:paraId="56ED3EB1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5013DE" w:rsidRPr="004E006E" w14:paraId="56ED3EBA" w14:textId="77777777" w:rsidTr="00320ABF">
        <w:tc>
          <w:tcPr>
            <w:tcW w:w="4415" w:type="dxa"/>
          </w:tcPr>
          <w:p w14:paraId="56ED3EB3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Institution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:</w:t>
            </w:r>
          </w:p>
          <w:p w14:paraId="56ED3EB4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B5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B6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B7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4413" w:type="dxa"/>
          </w:tcPr>
          <w:p w14:paraId="56ED3EB8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Institution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 xml:space="preserve"> (s)*:</w:t>
            </w:r>
          </w:p>
          <w:p w14:paraId="56ED3EB9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5013DE" w:rsidRPr="004E006E" w14:paraId="56ED3EC3" w14:textId="77777777" w:rsidTr="00320ABF">
        <w:tc>
          <w:tcPr>
            <w:tcW w:w="4415" w:type="dxa"/>
          </w:tcPr>
          <w:p w14:paraId="56ED3EBB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 xml:space="preserve">Electronic </w:t>
            </w: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>address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:</w:t>
            </w:r>
          </w:p>
          <w:p w14:paraId="56ED3EBC" w14:textId="77777777" w:rsidR="005013DE" w:rsidRPr="004E006E" w:rsidRDefault="005013DE" w:rsidP="005013DE">
            <w:pPr>
              <w:spacing w:line="276" w:lineRule="auto"/>
              <w:ind w:left="7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BD" w14:textId="77777777" w:rsidR="005013DE" w:rsidRPr="004E006E" w:rsidRDefault="005013DE" w:rsidP="005013DE">
            <w:pPr>
              <w:spacing w:line="276" w:lineRule="auto"/>
              <w:ind w:left="7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BE" w14:textId="77777777" w:rsidR="005013DE" w:rsidRPr="004E006E" w:rsidRDefault="005013DE" w:rsidP="005013DE">
            <w:pPr>
              <w:spacing w:line="276" w:lineRule="auto"/>
              <w:ind w:left="7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BF" w14:textId="77777777" w:rsidR="005013DE" w:rsidRPr="004E006E" w:rsidRDefault="005013DE" w:rsidP="005013DE">
            <w:pPr>
              <w:spacing w:line="276" w:lineRule="auto"/>
              <w:ind w:left="7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 xml:space="preserve">                    </w:t>
            </w:r>
          </w:p>
        </w:tc>
        <w:tc>
          <w:tcPr>
            <w:tcW w:w="4413" w:type="dxa"/>
          </w:tcPr>
          <w:p w14:paraId="56ED3EC0" w14:textId="77777777" w:rsidR="005013DE" w:rsidRPr="004E006E" w:rsidRDefault="005013DE" w:rsidP="005013DE">
            <w:pPr>
              <w:spacing w:line="276" w:lineRule="auto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 xml:space="preserve">Electronic </w:t>
            </w:r>
            <w:proofErr w:type="spellStart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  <w:lang w:val="es-CR" w:eastAsia="es-CR"/>
              </w:rPr>
              <w:t>addresses</w:t>
            </w:r>
            <w:proofErr w:type="spellEnd"/>
            <w:r w:rsidRPr="004E006E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:</w:t>
            </w:r>
          </w:p>
          <w:p w14:paraId="56ED3EC1" w14:textId="77777777" w:rsidR="005013DE" w:rsidRPr="004E006E" w:rsidRDefault="005013DE" w:rsidP="005013DE">
            <w:pPr>
              <w:spacing w:line="276" w:lineRule="auto"/>
              <w:ind w:left="36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  <w:p w14:paraId="56ED3EC2" w14:textId="77777777" w:rsidR="005013DE" w:rsidRPr="004E006E" w:rsidRDefault="005013DE" w:rsidP="005013DE">
            <w:pPr>
              <w:spacing w:line="276" w:lineRule="auto"/>
              <w:ind w:left="36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</w:tbl>
    <w:p w14:paraId="56ED3EC4" w14:textId="77777777" w:rsidR="005013DE" w:rsidRPr="004E006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</w:pPr>
      <w:r w:rsidRPr="004E006E">
        <w:rPr>
          <w:rFonts w:ascii="Arial" w:hAnsi="Arial" w:cs="Arial"/>
          <w:color w:val="262626" w:themeColor="text1" w:themeTint="D9"/>
          <w:sz w:val="22"/>
          <w:szCs w:val="22"/>
          <w:lang w:val="en-US" w:eastAsia="es-CR"/>
        </w:rPr>
        <w:t>* Spaces required when manuscript has more than one author.</w:t>
      </w:r>
    </w:p>
    <w:p w14:paraId="56ED3EC5" w14:textId="77777777" w:rsidR="005013DE" w:rsidRPr="005013D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Cs w:val="24"/>
          <w:lang w:val="en-US" w:eastAsia="es-CR"/>
        </w:rPr>
      </w:pPr>
    </w:p>
    <w:p w14:paraId="56ED3EC6" w14:textId="77777777" w:rsidR="005013DE" w:rsidRPr="005013D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Cs w:val="24"/>
          <w:lang w:val="en-US" w:eastAsia="es-CR"/>
        </w:rPr>
      </w:pPr>
      <w:r w:rsidRPr="005013DE">
        <w:rPr>
          <w:rFonts w:ascii="Arial" w:hAnsi="Arial" w:cs="Arial"/>
          <w:color w:val="262626" w:themeColor="text1" w:themeTint="D9"/>
          <w:szCs w:val="24"/>
          <w:lang w:val="en-US" w:eastAsia="es-CR"/>
        </w:rPr>
        <w:t>_________________</w:t>
      </w:r>
    </w:p>
    <w:p w14:paraId="56ED3EC7" w14:textId="77777777" w:rsidR="005013DE" w:rsidRDefault="005013DE" w:rsidP="005013DE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Cs w:val="24"/>
          <w:lang w:val="en-US" w:eastAsia="es-CR"/>
        </w:rPr>
      </w:pPr>
      <w:r w:rsidRPr="005013DE">
        <w:rPr>
          <w:rFonts w:ascii="Arial" w:hAnsi="Arial" w:cs="Arial"/>
          <w:color w:val="262626" w:themeColor="text1" w:themeTint="D9"/>
          <w:szCs w:val="24"/>
          <w:lang w:val="en-US" w:eastAsia="es-CR"/>
        </w:rPr>
        <w:t xml:space="preserve">Signature of author </w:t>
      </w:r>
    </w:p>
    <w:p w14:paraId="56ED3EC8" w14:textId="77777777" w:rsidR="0054626A" w:rsidRPr="002D261F" w:rsidRDefault="005013DE" w:rsidP="002D261F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0"/>
          <w:szCs w:val="24"/>
          <w:lang w:val="en-US" w:eastAsia="es-CR"/>
        </w:rPr>
      </w:pPr>
      <w:r w:rsidRPr="005013DE">
        <w:rPr>
          <w:rFonts w:ascii="Arial" w:hAnsi="Arial" w:cs="Arial"/>
          <w:color w:val="262626" w:themeColor="text1" w:themeTint="D9"/>
          <w:sz w:val="20"/>
          <w:szCs w:val="24"/>
          <w:lang w:val="en-US" w:eastAsia="es-CR"/>
        </w:rPr>
        <w:t>(sole or main)</w:t>
      </w:r>
    </w:p>
    <w:sectPr w:rsidR="0054626A" w:rsidRPr="002D261F" w:rsidSect="002D261F">
      <w:headerReference w:type="default" r:id="rId8"/>
      <w:footerReference w:type="default" r:id="rId9"/>
      <w:pgSz w:w="12240" w:h="15840"/>
      <w:pgMar w:top="1417" w:right="1701" w:bottom="1417" w:left="1701" w:header="11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D3ECB" w14:textId="77777777" w:rsidR="001A0551" w:rsidRDefault="001A0551" w:rsidP="008C33DA">
      <w:r>
        <w:separator/>
      </w:r>
    </w:p>
  </w:endnote>
  <w:endnote w:type="continuationSeparator" w:id="0">
    <w:p w14:paraId="56ED3ECC" w14:textId="77777777" w:rsidR="001A0551" w:rsidRDefault="001A0551" w:rsidP="008C3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13916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9BAE3" w14:textId="19DB989F" w:rsidR="009B00E8" w:rsidRDefault="009B00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ED3ECF" w14:textId="77777777" w:rsidR="008C33DA" w:rsidRDefault="008C33DA" w:rsidP="00035B02">
    <w:pPr>
      <w:pStyle w:val="Footer"/>
      <w:ind w:left="-567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D3EC9" w14:textId="77777777" w:rsidR="001A0551" w:rsidRDefault="001A0551" w:rsidP="008C33DA">
      <w:r>
        <w:separator/>
      </w:r>
    </w:p>
  </w:footnote>
  <w:footnote w:type="continuationSeparator" w:id="0">
    <w:p w14:paraId="56ED3ECA" w14:textId="77777777" w:rsidR="001A0551" w:rsidRDefault="001A0551" w:rsidP="008C33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D3ECD" w14:textId="77777777" w:rsidR="008C33DA" w:rsidRDefault="008C33DA" w:rsidP="008C33DA">
    <w:pPr>
      <w:pStyle w:val="Header"/>
      <w:jc w:val="center"/>
    </w:pPr>
    <w:bookmarkStart w:id="0" w:name="_Hlk490137593"/>
    <w:bookmarkEnd w:id="0"/>
    <w:r>
      <w:rPr>
        <w:rFonts w:ascii="Arial" w:hAnsi="Arial" w:cs="Arial"/>
        <w:noProof/>
        <w:color w:val="333333"/>
        <w:lang w:val="en-US" w:eastAsia="en-US"/>
      </w:rPr>
      <w:drawing>
        <wp:anchor distT="0" distB="0" distL="114300" distR="114300" simplePos="0" relativeHeight="251658240" behindDoc="0" locked="0" layoutInCell="1" allowOverlap="1" wp14:anchorId="56ED3ED0" wp14:editId="236B8E20">
          <wp:simplePos x="0" y="0"/>
          <wp:positionH relativeFrom="column">
            <wp:posOffset>-293314</wp:posOffset>
          </wp:positionH>
          <wp:positionV relativeFrom="paragraph">
            <wp:posOffset>-402342</wp:posOffset>
          </wp:positionV>
          <wp:extent cx="2234317" cy="548464"/>
          <wp:effectExtent l="0" t="0" r="0" b="4445"/>
          <wp:wrapNone/>
          <wp:docPr id="1" name="Imagen 1" descr="C:\Users\jcvalverde\AppData\Local\Microsoft\Windows\INetCache\Content.Word\Fondo OJS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cvalverde\AppData\Local\Microsoft\Windows\INetCache\Content.Word\Fondo OJS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7" cy="5484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6ED3ECE" w14:textId="77777777" w:rsidR="002D261F" w:rsidRDefault="002D261F" w:rsidP="008C33D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B5BBE"/>
    <w:multiLevelType w:val="hybridMultilevel"/>
    <w:tmpl w:val="4E36C946"/>
    <w:lvl w:ilvl="0" w:tplc="A43E4D6A">
      <w:start w:val="7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C34272"/>
    <w:multiLevelType w:val="hybridMultilevel"/>
    <w:tmpl w:val="5FE8D9D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0682745">
    <w:abstractNumId w:val="1"/>
  </w:num>
  <w:num w:numId="2" w16cid:durableId="1733387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N7cwMre0MANSFko6SsGpxcWZ+XkgBYa1AGLFTbQsAAAA"/>
  </w:docVars>
  <w:rsids>
    <w:rsidRoot w:val="008C33DA"/>
    <w:rsid w:val="000017DB"/>
    <w:rsid w:val="00006CF0"/>
    <w:rsid w:val="00016BA0"/>
    <w:rsid w:val="00035B02"/>
    <w:rsid w:val="000371F3"/>
    <w:rsid w:val="00037719"/>
    <w:rsid w:val="0004118D"/>
    <w:rsid w:val="00045EAC"/>
    <w:rsid w:val="0004620E"/>
    <w:rsid w:val="00057B72"/>
    <w:rsid w:val="000669A3"/>
    <w:rsid w:val="00066C74"/>
    <w:rsid w:val="000708D3"/>
    <w:rsid w:val="00070F64"/>
    <w:rsid w:val="000843F3"/>
    <w:rsid w:val="000848F2"/>
    <w:rsid w:val="00084DFA"/>
    <w:rsid w:val="00091D0A"/>
    <w:rsid w:val="000926CE"/>
    <w:rsid w:val="00093E06"/>
    <w:rsid w:val="000975B5"/>
    <w:rsid w:val="000A6A8B"/>
    <w:rsid w:val="000B30F2"/>
    <w:rsid w:val="000B388E"/>
    <w:rsid w:val="000B4F19"/>
    <w:rsid w:val="000B5AB0"/>
    <w:rsid w:val="000C787C"/>
    <w:rsid w:val="000C7AC5"/>
    <w:rsid w:val="000D3DBA"/>
    <w:rsid w:val="000D7AB5"/>
    <w:rsid w:val="000E09BA"/>
    <w:rsid w:val="000E2860"/>
    <w:rsid w:val="000E3566"/>
    <w:rsid w:val="000F64C6"/>
    <w:rsid w:val="000F6CBC"/>
    <w:rsid w:val="00103A7C"/>
    <w:rsid w:val="00106700"/>
    <w:rsid w:val="00114277"/>
    <w:rsid w:val="001331BF"/>
    <w:rsid w:val="001401FC"/>
    <w:rsid w:val="00144873"/>
    <w:rsid w:val="001565CF"/>
    <w:rsid w:val="00160155"/>
    <w:rsid w:val="001634D5"/>
    <w:rsid w:val="001665B2"/>
    <w:rsid w:val="00176176"/>
    <w:rsid w:val="00176C31"/>
    <w:rsid w:val="001902DC"/>
    <w:rsid w:val="001940E9"/>
    <w:rsid w:val="001947C3"/>
    <w:rsid w:val="001A0551"/>
    <w:rsid w:val="001C2FFB"/>
    <w:rsid w:val="001C5928"/>
    <w:rsid w:val="001C61B9"/>
    <w:rsid w:val="001D11AF"/>
    <w:rsid w:val="001D2033"/>
    <w:rsid w:val="001D293F"/>
    <w:rsid w:val="001D55AF"/>
    <w:rsid w:val="001D7F88"/>
    <w:rsid w:val="001F24A8"/>
    <w:rsid w:val="002007E2"/>
    <w:rsid w:val="00213C54"/>
    <w:rsid w:val="00213F7A"/>
    <w:rsid w:val="002176FB"/>
    <w:rsid w:val="00217A06"/>
    <w:rsid w:val="00230313"/>
    <w:rsid w:val="002365D2"/>
    <w:rsid w:val="00236738"/>
    <w:rsid w:val="00237ADF"/>
    <w:rsid w:val="002634EF"/>
    <w:rsid w:val="002730AF"/>
    <w:rsid w:val="00273D7C"/>
    <w:rsid w:val="002849C0"/>
    <w:rsid w:val="00285282"/>
    <w:rsid w:val="002A55AC"/>
    <w:rsid w:val="002A6922"/>
    <w:rsid w:val="002A6D56"/>
    <w:rsid w:val="002B7C23"/>
    <w:rsid w:val="002C05A9"/>
    <w:rsid w:val="002C1EC8"/>
    <w:rsid w:val="002D1091"/>
    <w:rsid w:val="002D261F"/>
    <w:rsid w:val="002D3D79"/>
    <w:rsid w:val="002E0C4E"/>
    <w:rsid w:val="002E4CA7"/>
    <w:rsid w:val="00310CEB"/>
    <w:rsid w:val="00311957"/>
    <w:rsid w:val="00331613"/>
    <w:rsid w:val="00334568"/>
    <w:rsid w:val="00346A34"/>
    <w:rsid w:val="00351C67"/>
    <w:rsid w:val="00353216"/>
    <w:rsid w:val="003606A1"/>
    <w:rsid w:val="00364180"/>
    <w:rsid w:val="0036469E"/>
    <w:rsid w:val="003661EF"/>
    <w:rsid w:val="0036665D"/>
    <w:rsid w:val="00381BAA"/>
    <w:rsid w:val="00383ABB"/>
    <w:rsid w:val="003911F2"/>
    <w:rsid w:val="00397032"/>
    <w:rsid w:val="003C1145"/>
    <w:rsid w:val="003C298B"/>
    <w:rsid w:val="003D3BE1"/>
    <w:rsid w:val="003E799E"/>
    <w:rsid w:val="003F2904"/>
    <w:rsid w:val="003F5239"/>
    <w:rsid w:val="003F6DCC"/>
    <w:rsid w:val="004028C5"/>
    <w:rsid w:val="00406F4E"/>
    <w:rsid w:val="004141BF"/>
    <w:rsid w:val="00423639"/>
    <w:rsid w:val="00427720"/>
    <w:rsid w:val="00433CE4"/>
    <w:rsid w:val="00436830"/>
    <w:rsid w:val="00444A21"/>
    <w:rsid w:val="00456824"/>
    <w:rsid w:val="00457FDC"/>
    <w:rsid w:val="00460633"/>
    <w:rsid w:val="00461E24"/>
    <w:rsid w:val="0047040B"/>
    <w:rsid w:val="004719B6"/>
    <w:rsid w:val="00474D44"/>
    <w:rsid w:val="00477E19"/>
    <w:rsid w:val="00483D9E"/>
    <w:rsid w:val="00487A2D"/>
    <w:rsid w:val="004A3139"/>
    <w:rsid w:val="004A7BAD"/>
    <w:rsid w:val="004B3CA3"/>
    <w:rsid w:val="004B6F57"/>
    <w:rsid w:val="004D3F3E"/>
    <w:rsid w:val="004E006E"/>
    <w:rsid w:val="004E113F"/>
    <w:rsid w:val="004E288F"/>
    <w:rsid w:val="004E572D"/>
    <w:rsid w:val="004E7FAB"/>
    <w:rsid w:val="004F005F"/>
    <w:rsid w:val="004F120F"/>
    <w:rsid w:val="004F1DEA"/>
    <w:rsid w:val="004F3A39"/>
    <w:rsid w:val="004F4E2D"/>
    <w:rsid w:val="004F636E"/>
    <w:rsid w:val="005013DE"/>
    <w:rsid w:val="00516A0B"/>
    <w:rsid w:val="00524A18"/>
    <w:rsid w:val="00524FF7"/>
    <w:rsid w:val="00525238"/>
    <w:rsid w:val="00536D5F"/>
    <w:rsid w:val="00542EB0"/>
    <w:rsid w:val="00543482"/>
    <w:rsid w:val="0054626A"/>
    <w:rsid w:val="00547AC8"/>
    <w:rsid w:val="005655FE"/>
    <w:rsid w:val="005706EB"/>
    <w:rsid w:val="005714FA"/>
    <w:rsid w:val="00572174"/>
    <w:rsid w:val="0057259D"/>
    <w:rsid w:val="00581EE6"/>
    <w:rsid w:val="005929F4"/>
    <w:rsid w:val="005958B0"/>
    <w:rsid w:val="005B0E4B"/>
    <w:rsid w:val="005B1777"/>
    <w:rsid w:val="005B6679"/>
    <w:rsid w:val="005C0212"/>
    <w:rsid w:val="005C1DD7"/>
    <w:rsid w:val="005C1EA8"/>
    <w:rsid w:val="005C5326"/>
    <w:rsid w:val="005D0BBF"/>
    <w:rsid w:val="005D1461"/>
    <w:rsid w:val="005D1AF3"/>
    <w:rsid w:val="005D1C3A"/>
    <w:rsid w:val="005D2FEC"/>
    <w:rsid w:val="005D482F"/>
    <w:rsid w:val="005E2E0B"/>
    <w:rsid w:val="005E44DD"/>
    <w:rsid w:val="005E6E9E"/>
    <w:rsid w:val="005F2660"/>
    <w:rsid w:val="005F3ABB"/>
    <w:rsid w:val="005F4CC8"/>
    <w:rsid w:val="005F69F2"/>
    <w:rsid w:val="005F6DB6"/>
    <w:rsid w:val="006012D3"/>
    <w:rsid w:val="006018F0"/>
    <w:rsid w:val="0060391E"/>
    <w:rsid w:val="00607B22"/>
    <w:rsid w:val="0061018A"/>
    <w:rsid w:val="0061108D"/>
    <w:rsid w:val="00623EC5"/>
    <w:rsid w:val="00624B6A"/>
    <w:rsid w:val="00630259"/>
    <w:rsid w:val="00640CB0"/>
    <w:rsid w:val="00663A3C"/>
    <w:rsid w:val="006720AC"/>
    <w:rsid w:val="00677285"/>
    <w:rsid w:val="00680205"/>
    <w:rsid w:val="00681AF6"/>
    <w:rsid w:val="006945E5"/>
    <w:rsid w:val="006956A3"/>
    <w:rsid w:val="00696F4A"/>
    <w:rsid w:val="00696F71"/>
    <w:rsid w:val="006A02CD"/>
    <w:rsid w:val="006A6198"/>
    <w:rsid w:val="006B2937"/>
    <w:rsid w:val="006B3C33"/>
    <w:rsid w:val="006C2CCB"/>
    <w:rsid w:val="006D5326"/>
    <w:rsid w:val="006E04AA"/>
    <w:rsid w:val="006E132C"/>
    <w:rsid w:val="006E268E"/>
    <w:rsid w:val="006E73B5"/>
    <w:rsid w:val="006E762B"/>
    <w:rsid w:val="006F3A82"/>
    <w:rsid w:val="006F5299"/>
    <w:rsid w:val="00700DF6"/>
    <w:rsid w:val="00710F85"/>
    <w:rsid w:val="007120A0"/>
    <w:rsid w:val="00712EEF"/>
    <w:rsid w:val="007172E6"/>
    <w:rsid w:val="00717EA1"/>
    <w:rsid w:val="007226F9"/>
    <w:rsid w:val="00733810"/>
    <w:rsid w:val="00736930"/>
    <w:rsid w:val="007410CB"/>
    <w:rsid w:val="007436F0"/>
    <w:rsid w:val="007506CD"/>
    <w:rsid w:val="00756741"/>
    <w:rsid w:val="0075681D"/>
    <w:rsid w:val="00763EE3"/>
    <w:rsid w:val="007740D8"/>
    <w:rsid w:val="0078640B"/>
    <w:rsid w:val="007877AB"/>
    <w:rsid w:val="007976B9"/>
    <w:rsid w:val="007A0C9B"/>
    <w:rsid w:val="007A1F7B"/>
    <w:rsid w:val="007A4BF4"/>
    <w:rsid w:val="007B6657"/>
    <w:rsid w:val="007C180F"/>
    <w:rsid w:val="007C6462"/>
    <w:rsid w:val="007C6F70"/>
    <w:rsid w:val="007D007E"/>
    <w:rsid w:val="007D6B72"/>
    <w:rsid w:val="007E023B"/>
    <w:rsid w:val="007E5E8F"/>
    <w:rsid w:val="007E6C6D"/>
    <w:rsid w:val="007F0145"/>
    <w:rsid w:val="007F7458"/>
    <w:rsid w:val="0080118A"/>
    <w:rsid w:val="00814FCC"/>
    <w:rsid w:val="00823EE5"/>
    <w:rsid w:val="008243DF"/>
    <w:rsid w:val="008312AA"/>
    <w:rsid w:val="00832F56"/>
    <w:rsid w:val="0083648C"/>
    <w:rsid w:val="0084507C"/>
    <w:rsid w:val="00851480"/>
    <w:rsid w:val="00856C7F"/>
    <w:rsid w:val="008602C5"/>
    <w:rsid w:val="00863B6A"/>
    <w:rsid w:val="00866630"/>
    <w:rsid w:val="008748B8"/>
    <w:rsid w:val="00874F40"/>
    <w:rsid w:val="008753E8"/>
    <w:rsid w:val="008763F5"/>
    <w:rsid w:val="00877E8D"/>
    <w:rsid w:val="00883D21"/>
    <w:rsid w:val="00890B5D"/>
    <w:rsid w:val="00893516"/>
    <w:rsid w:val="008A0BD4"/>
    <w:rsid w:val="008A2C1C"/>
    <w:rsid w:val="008B26DC"/>
    <w:rsid w:val="008B2CC5"/>
    <w:rsid w:val="008B42A8"/>
    <w:rsid w:val="008B58F3"/>
    <w:rsid w:val="008C33DA"/>
    <w:rsid w:val="008C4423"/>
    <w:rsid w:val="008C4BE2"/>
    <w:rsid w:val="008C6EEB"/>
    <w:rsid w:val="008D762D"/>
    <w:rsid w:val="008E29B5"/>
    <w:rsid w:val="008E7B72"/>
    <w:rsid w:val="008F0310"/>
    <w:rsid w:val="008F0862"/>
    <w:rsid w:val="008F1643"/>
    <w:rsid w:val="0090270C"/>
    <w:rsid w:val="00913F73"/>
    <w:rsid w:val="00915582"/>
    <w:rsid w:val="00927830"/>
    <w:rsid w:val="00931997"/>
    <w:rsid w:val="00932F36"/>
    <w:rsid w:val="0093419B"/>
    <w:rsid w:val="00941997"/>
    <w:rsid w:val="00951707"/>
    <w:rsid w:val="00964B2C"/>
    <w:rsid w:val="0096567E"/>
    <w:rsid w:val="00967C94"/>
    <w:rsid w:val="00976CF9"/>
    <w:rsid w:val="00980EBF"/>
    <w:rsid w:val="00981D2A"/>
    <w:rsid w:val="00984350"/>
    <w:rsid w:val="00995079"/>
    <w:rsid w:val="00997954"/>
    <w:rsid w:val="009B00E8"/>
    <w:rsid w:val="009C0E9A"/>
    <w:rsid w:val="009C423E"/>
    <w:rsid w:val="009E112B"/>
    <w:rsid w:val="00A03985"/>
    <w:rsid w:val="00A14A4C"/>
    <w:rsid w:val="00A163E5"/>
    <w:rsid w:val="00A20E95"/>
    <w:rsid w:val="00A253BD"/>
    <w:rsid w:val="00A26366"/>
    <w:rsid w:val="00A30D50"/>
    <w:rsid w:val="00A312BE"/>
    <w:rsid w:val="00A313B1"/>
    <w:rsid w:val="00A3495A"/>
    <w:rsid w:val="00A36D1B"/>
    <w:rsid w:val="00A43F52"/>
    <w:rsid w:val="00A47960"/>
    <w:rsid w:val="00A53AD4"/>
    <w:rsid w:val="00A5503C"/>
    <w:rsid w:val="00A554EF"/>
    <w:rsid w:val="00A55B3B"/>
    <w:rsid w:val="00A60A23"/>
    <w:rsid w:val="00A71B53"/>
    <w:rsid w:val="00A7309F"/>
    <w:rsid w:val="00A743CE"/>
    <w:rsid w:val="00A81178"/>
    <w:rsid w:val="00A81BC7"/>
    <w:rsid w:val="00A847A5"/>
    <w:rsid w:val="00A84BBF"/>
    <w:rsid w:val="00AA3213"/>
    <w:rsid w:val="00AA571F"/>
    <w:rsid w:val="00AB4A1D"/>
    <w:rsid w:val="00AB4B2E"/>
    <w:rsid w:val="00AC150F"/>
    <w:rsid w:val="00AC55C4"/>
    <w:rsid w:val="00AD46A2"/>
    <w:rsid w:val="00AD6930"/>
    <w:rsid w:val="00AE2906"/>
    <w:rsid w:val="00AE2ED7"/>
    <w:rsid w:val="00AF53B9"/>
    <w:rsid w:val="00B00FC4"/>
    <w:rsid w:val="00B0108D"/>
    <w:rsid w:val="00B16DDA"/>
    <w:rsid w:val="00B211C4"/>
    <w:rsid w:val="00B32F15"/>
    <w:rsid w:val="00B3425A"/>
    <w:rsid w:val="00B441B0"/>
    <w:rsid w:val="00B446DE"/>
    <w:rsid w:val="00B45E74"/>
    <w:rsid w:val="00B47F46"/>
    <w:rsid w:val="00B50F85"/>
    <w:rsid w:val="00B54C0F"/>
    <w:rsid w:val="00B62C6E"/>
    <w:rsid w:val="00B71846"/>
    <w:rsid w:val="00B72C45"/>
    <w:rsid w:val="00B81EB9"/>
    <w:rsid w:val="00B83DEC"/>
    <w:rsid w:val="00B84899"/>
    <w:rsid w:val="00B84AEE"/>
    <w:rsid w:val="00B93C7A"/>
    <w:rsid w:val="00BA0427"/>
    <w:rsid w:val="00BA3302"/>
    <w:rsid w:val="00BA50FC"/>
    <w:rsid w:val="00BA6DAF"/>
    <w:rsid w:val="00BB055B"/>
    <w:rsid w:val="00BC4624"/>
    <w:rsid w:val="00BC4F2A"/>
    <w:rsid w:val="00BC5DB5"/>
    <w:rsid w:val="00BD6898"/>
    <w:rsid w:val="00BD6C8E"/>
    <w:rsid w:val="00BE37BF"/>
    <w:rsid w:val="00BF5730"/>
    <w:rsid w:val="00BF600A"/>
    <w:rsid w:val="00C105DC"/>
    <w:rsid w:val="00C12D94"/>
    <w:rsid w:val="00C15A57"/>
    <w:rsid w:val="00C31769"/>
    <w:rsid w:val="00C34C1D"/>
    <w:rsid w:val="00C37F17"/>
    <w:rsid w:val="00C45A8A"/>
    <w:rsid w:val="00C46682"/>
    <w:rsid w:val="00C4732C"/>
    <w:rsid w:val="00C83796"/>
    <w:rsid w:val="00C86B9C"/>
    <w:rsid w:val="00C91CDC"/>
    <w:rsid w:val="00CA1D11"/>
    <w:rsid w:val="00CB348F"/>
    <w:rsid w:val="00CC0CEF"/>
    <w:rsid w:val="00CC0F25"/>
    <w:rsid w:val="00CC340D"/>
    <w:rsid w:val="00CC76AC"/>
    <w:rsid w:val="00CD315D"/>
    <w:rsid w:val="00CD74CD"/>
    <w:rsid w:val="00CE4F4C"/>
    <w:rsid w:val="00CF1AA7"/>
    <w:rsid w:val="00D1323F"/>
    <w:rsid w:val="00D13BDD"/>
    <w:rsid w:val="00D14318"/>
    <w:rsid w:val="00D217BE"/>
    <w:rsid w:val="00D47379"/>
    <w:rsid w:val="00D47707"/>
    <w:rsid w:val="00D50EC6"/>
    <w:rsid w:val="00D51798"/>
    <w:rsid w:val="00D53B53"/>
    <w:rsid w:val="00D603C3"/>
    <w:rsid w:val="00D67F36"/>
    <w:rsid w:val="00D74726"/>
    <w:rsid w:val="00D77EAE"/>
    <w:rsid w:val="00D845C1"/>
    <w:rsid w:val="00D84E13"/>
    <w:rsid w:val="00D87943"/>
    <w:rsid w:val="00D96A49"/>
    <w:rsid w:val="00D96BAE"/>
    <w:rsid w:val="00DA0A86"/>
    <w:rsid w:val="00DB2B7D"/>
    <w:rsid w:val="00DB3B62"/>
    <w:rsid w:val="00DB5371"/>
    <w:rsid w:val="00DB6AA6"/>
    <w:rsid w:val="00DC1D88"/>
    <w:rsid w:val="00DC49C6"/>
    <w:rsid w:val="00DD2D9C"/>
    <w:rsid w:val="00DD5401"/>
    <w:rsid w:val="00DE38E6"/>
    <w:rsid w:val="00E0470A"/>
    <w:rsid w:val="00E173E2"/>
    <w:rsid w:val="00E21C53"/>
    <w:rsid w:val="00E27E6D"/>
    <w:rsid w:val="00E35B77"/>
    <w:rsid w:val="00E4011C"/>
    <w:rsid w:val="00E42F2F"/>
    <w:rsid w:val="00E4440F"/>
    <w:rsid w:val="00E56456"/>
    <w:rsid w:val="00E60EC8"/>
    <w:rsid w:val="00E72BF9"/>
    <w:rsid w:val="00E80D9E"/>
    <w:rsid w:val="00E83A65"/>
    <w:rsid w:val="00E83B63"/>
    <w:rsid w:val="00EB08CE"/>
    <w:rsid w:val="00EB1D46"/>
    <w:rsid w:val="00EB4795"/>
    <w:rsid w:val="00EC6F59"/>
    <w:rsid w:val="00ED3941"/>
    <w:rsid w:val="00F077C4"/>
    <w:rsid w:val="00F1085A"/>
    <w:rsid w:val="00F14B93"/>
    <w:rsid w:val="00F14EB3"/>
    <w:rsid w:val="00F213C8"/>
    <w:rsid w:val="00F27C74"/>
    <w:rsid w:val="00F31E88"/>
    <w:rsid w:val="00F332EB"/>
    <w:rsid w:val="00F42C29"/>
    <w:rsid w:val="00F43FFA"/>
    <w:rsid w:val="00F52E35"/>
    <w:rsid w:val="00F557B4"/>
    <w:rsid w:val="00F56050"/>
    <w:rsid w:val="00F61259"/>
    <w:rsid w:val="00F72BC9"/>
    <w:rsid w:val="00F75B5A"/>
    <w:rsid w:val="00F82F7E"/>
    <w:rsid w:val="00F95EEE"/>
    <w:rsid w:val="00F9742E"/>
    <w:rsid w:val="00F976FC"/>
    <w:rsid w:val="00FA2B66"/>
    <w:rsid w:val="00FB4D59"/>
    <w:rsid w:val="00FB7898"/>
    <w:rsid w:val="00FC2E96"/>
    <w:rsid w:val="00FC4A68"/>
    <w:rsid w:val="00FC4D43"/>
    <w:rsid w:val="00FD46D9"/>
    <w:rsid w:val="00FD66F5"/>
    <w:rsid w:val="00FD67EA"/>
    <w:rsid w:val="00FE43A0"/>
    <w:rsid w:val="00FF16F8"/>
    <w:rsid w:val="00FF41AF"/>
    <w:rsid w:val="00FF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ED3E99"/>
  <w15:chartTrackingRefBased/>
  <w15:docId w15:val="{A3932C2D-B615-4E93-BB4F-B2150E77B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3D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paragraph" w:styleId="Heading2">
    <w:name w:val="heading 2"/>
    <w:basedOn w:val="Normal"/>
    <w:link w:val="Heading2Char"/>
    <w:uiPriority w:val="9"/>
    <w:qFormat/>
    <w:rsid w:val="008C33DA"/>
    <w:pPr>
      <w:spacing w:before="100" w:beforeAutospacing="1" w:after="100" w:afterAutospacing="1"/>
      <w:outlineLvl w:val="1"/>
    </w:pPr>
    <w:rPr>
      <w:b/>
      <w:bCs/>
      <w:sz w:val="36"/>
      <w:szCs w:val="36"/>
      <w:lang w:val="es-CR" w:eastAsia="es-C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C33DA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33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33DA"/>
    <w:rPr>
      <w:rFonts w:ascii="Courier New" w:eastAsia="Times New Roman" w:hAnsi="Courier New" w:cs="Courier New"/>
      <w:color w:val="000000"/>
      <w:sz w:val="20"/>
      <w:szCs w:val="20"/>
      <w:lang w:val="es-MX" w:eastAsia="es-MX"/>
    </w:rPr>
  </w:style>
  <w:style w:type="paragraph" w:styleId="Header">
    <w:name w:val="header"/>
    <w:basedOn w:val="Normal"/>
    <w:link w:val="HeaderChar"/>
    <w:uiPriority w:val="99"/>
    <w:unhideWhenUsed/>
    <w:rsid w:val="008C33DA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3DA"/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8C33DA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33DA"/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8C33DA"/>
    <w:rPr>
      <w:rFonts w:ascii="Times New Roman" w:eastAsia="Times New Roman" w:hAnsi="Times New Roman" w:cs="Times New Roman"/>
      <w:b/>
      <w:bCs/>
      <w:sz w:val="36"/>
      <w:szCs w:val="36"/>
      <w:lang w:eastAsia="es-CR"/>
    </w:rPr>
  </w:style>
  <w:style w:type="character" w:customStyle="1" w:styleId="google-src-text1">
    <w:name w:val="google-src-text1"/>
    <w:rsid w:val="008C33DA"/>
    <w:rPr>
      <w:vanish/>
      <w:webHidden w:val="0"/>
      <w:specVanish w:val="0"/>
    </w:rPr>
  </w:style>
  <w:style w:type="character" w:styleId="Strong">
    <w:name w:val="Strong"/>
    <w:basedOn w:val="DefaultParagraphFont"/>
    <w:uiPriority w:val="22"/>
    <w:qFormat/>
    <w:rsid w:val="00E047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B53"/>
    <w:rPr>
      <w:rFonts w:ascii="Segoe UI" w:eastAsia="Times New Roman" w:hAnsi="Segoe UI" w:cs="Segoe UI"/>
      <w:sz w:val="18"/>
      <w:szCs w:val="18"/>
      <w:lang w:val="es-ES" w:eastAsia="es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76B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76B9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styleId="FootnoteReference">
    <w:name w:val="footnote reference"/>
    <w:basedOn w:val="DefaultParagraphFont"/>
    <w:uiPriority w:val="99"/>
    <w:semiHidden/>
    <w:unhideWhenUsed/>
    <w:rsid w:val="007976B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4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1C532-B48F-4193-8813-DE4A289C7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rlos Valverde Otárola</dc:creator>
  <cp:keywords/>
  <dc:description/>
  <cp:lastModifiedBy>Juan Carlos Valverde</cp:lastModifiedBy>
  <cp:revision>2</cp:revision>
  <dcterms:created xsi:type="dcterms:W3CDTF">2023-07-24T13:17:00Z</dcterms:created>
  <dcterms:modified xsi:type="dcterms:W3CDTF">2023-07-24T13:17:00Z</dcterms:modified>
</cp:coreProperties>
</file>